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1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ดอันนี้ได้ป่ะไม่ได้ไหนตรงไหนไหนคือแสดงว่าตัดแล้วพี่กำลังกลับแล้วนะก็เสียงที่เขียนไว้หายไปแปลว่าทำงานอ๋อหมายถึงว่าพรุ่งนี้ถ้าเกิดกด enterมันก็คงจะเป็นสีเทาเนี่ยเริ่มOKไม่ต้องสังเกตว่ามีอันนี้ไหมที่ได้แ</w:t>
      </w:r>
      <w:r>
        <w:rPr>
          <w:i/>
          <w:b/>
        </w:rPr>
        <w:t xml:space="preserve">ไม่สำคัญมันกับกูจังเลยงงได้เลยครั้งผลสลากสวัสดีคุณครูปลายทางไลน์นักเรียนปลายทางทุกคนค่ะ ยินดีต้อนรับเข้าสู่รายวิชาสุขศึกษาแปลภาษาชั้นประถมศึกษาปีที่ 6 ค่ะ วันนี้ฉันเคยนะคะ พอกับคุณครูกินยาอาจารย์บานหรือคุณครูบอสค่ะ แล้วคุณครูชื่อคุณภัทรวรรธน์เพชรสุวรรณตัวเล็กค่ะ แล้วอันนี้นะคะ เราก็เข้าสู่บทเรียนต่อเนื่องเลยค่ะ Arsenalสารเสพติดที่แพร่ระบาดในหมู่วัยรุ่นนะคะ สาเหตุราคาที่เราติดสารเสพติดนาน ๆ วันนี้เราจะมาพูดถึงผลเสียของสารเสพติดซึ่งก่อนอื่นเลยนะคะ เรามาเรียนรู้จักประสงค์ของวันนี้กันก่อนนะคะ โดยเฉพาะการเรียนรู้ในข้อที่ 1สามารถวิเคราะห์ผลเสียของการแป๊บนึงได้ป่ะแฟนพี่งงอย่างนึงว่าคือพี่จะเห็นประโยคยาว ๆ แบบนี้แล้วพี่จะตัดตรงไหนวะคืนนี้อย่ามารับพี่พูดแล้วแ</w:t>
      </w:r>
      <w:r>
        <w:t xml:space="preserve">ขึ้นไปตรงนี้เลยอ่ะแล้วพี่ตัดตรงไหนอ่ะเราจะดูที่ตรงนี้เวลาพูดเวลาพูดเลยขึ้นไปพี่ก็ต้องดูละว่าหรือเปล่าแต่ถ้าวิ่งของพี่ไม่เกี่ยวที่มันไม่เกินใช่ป่ะเพราะเหลือเกินเวลาที่จะตัดใช่ป่ะข้อความไม่สนใจครับ อ้าวหรออ้าวแล้วพี่จะรู้ได้ไงว่าพี่ควรจะกด Enter ตอนตอนไหนวะสุภารัตน์ที่ห่างไกลจากสารเสพติดได้ค่ะ และในข้อที่ 3 นะคะ นักเรียนจะเห็นประโยชน์ของเลี่ยงสารเสพติดซึ่งในวันนี้ครูเล็กครูบอสมีประโยชน์ดี ๆ ค่ะ ของโทษที่เขาหลีกเลี่ยงสารเสพติดแล้วหรือว่าจะเลิกสารเสพติดแล้วมาให้ดูค่ะ รักนะคะ ก็จะเป็นภาพต่อไปนี้ค่ะ อันนี้ก็จะเป็นภาพของผู้ที่เคยติดสารเสพติดนะคะ กลัวอะไรคิดว่าหลังจากที่เขาเลิกสารเสพติดแล้วนี่หน้าตาหรือสภาพเขาจะดูดีขึ้นไหมคะ คุณครูเล็กไม่แน่ใจเลยค่ะ ครูบอสว่าแต่เขาจะดูดีขึ้นไหมคะ ครูบาก็มีภาพหลังจากที่เขาเลิกสารเสพติดแล้วมาให้ดูกันค่ะ เริ่มที่ภาพนี้เลยค่ะ เขาดูหน้าตาสะสวยขึ้นเลยนะคะ ครูบอสผิวพรรณก็ดูดีขึ้นมาก ๆ เลยล่ะค่ะ ใช่แล้วล่ะค่ะ นี่ก็เป็นภาพของผู้หญิงนะคะ ที่เขาเคยติดเฮโรอีนค่ะ และหลังจากที่เขาบำบัดเป็นเวลา 4 ปีหน้าตาแล้วก็บุคลิกภาพของเขารวมถึงสุขภาพก็ดูดีขึ้นแบบนี้ล่ะค่ะ ต้องใช้ระยะเวลาถึง 4 ปีเลยเหรอคะในการบางคนก็ใช้เวลาเพียงไม่กี่เดือนเท่านั้นเดี๋ยวเรามาดูของคนต่อไปเลยดีกว่าค่ะ และสำหรับต้องคนต่อมานะคะ สภาพที่เขาเสพยาเสพติดค่ะ คุณเล็กแล้วเมื่อเช้าบำบัดแล้วเลิกแล้วนะคะ ครูบอลสภาพใหม่ที่เข้ามาแล้วเลยเลิกแล้วนะคะ ก็ดูดีขึ้นแบบนี้เลยล่ะค่ะ เปลี่ยนไปอย่างกับคนละคนราคาบอลราคาหรือไม่ก็เป็นสภาพเพียง 5 เดือนเท่านั้นหลังจากที่เขาเลิกเสพยาเสพติดค่ะ เห็นไหมคะ ระยะเวลาไม่ต้องถึง 4 ปีก็ได้ผู้หญิงคนนี้นะคะ เพียง 5 เดือนเท่านั้นเลยค่ะ เดี๋ยวเรามาดูคนต่อมาเลยนะคะ เลขเด็ดคนนี้ค่ะ เด็กคิดว่าคนนี้ใช้ระยะเวลาในการรับยาเสพติดนานไหมคะ เดี๋ยวเรามาดูหน้าตาของเขาหลังจากที่คนเลิกยาเสพติดกันค่ะ สวยขึ้นมาก ๆ เลยค่ะ คุณครูบอสใช่แล้วรักษาสุขภาพผิวพรรณก็ดูดีขึ้นนะคะ เพราะผู้หญิงคนนี้ราคานี้คือสภาพอากาศที่เขาไร่ยาเสพติดนะคะ สภาพ2 ปี 3 เดือนหลังจากที่เขาเลิกเสพเฮโรอีนค่ะ ใช่ไหมคะ บางครั้งการที่เราจะเสพยาเสพติดนอกจากสุขภาพกายผิวพรรณหน้าตาดีค่ะ ภาพก็ทำให้ดูดีขึ้นด้วยค่ะ แต่จริงแล้วนะคะ คุณครูเลยคิดว่าเราไม่ควรจะปล่อยให้ตัวเองมีบุคลิกหรือว่าสภาพที่ทรุดโทรมนะคะ ดังนั้นวิธีที่สุดก็คือหลีกเลี่ยงการใช้สารเสพติดค่ะ ชราราคาเดี๋ยวเรามาดูภาพบุคคลต่อมากันค่ะ ประชากรในขณะที่เขาเสพยาเสพติดค่ะ เด็กคิดว่าเราจะได้เขาเลิกเสพยาเสพติดนี่เขาจะมีสภาพที่ดีขึ้นไหมคะ คู่แรกคิดว่าต้องดูดีขึ้นไหมคะ แน่นอนล่ะค่ะ คนที่ไม่เสร็จก็ต้องดูดีกว่าอยู่แล้วใช่เลยล่ะค่ะ นี่ก็คือหน้าตาของคนวิธีเลิกยาเสพติดฝิ่นนะคะ มา 6 ปีได้กันดูสิคะโดราเราขึ้นเด็กแข่งแล้วการที่เราเสพยาเสพติดหนี้รักษาสุขภาพแล้วนะคะ และจะนำไปสู่การเสียชีวิตได้นะคะ ยังมีเรื่องอื่นด้วยนะน่าจะเป็นผิวพรรณหน้าตาบุคลิกภาพหรือการใช้ชีวิตซึ่งสิ่งเหล่านี้ราคาเป็นสิ่งสำคัญเลยในการเข้าสังคมพบปะผู้คนต่าง ๆ เด็ก ๆ คงเห็นแล้วการรักษาเสพติดมีประโยชน์มาก ๆ เลยขวดเล็กคะตอนนี้ก็ได้เวลาของเขาเที่ยงวันแล้วล่ะค่ะ เดี๋ยวเรามาเข้าสู่ข่าวเที่ยงวันกันก่อนนะคะ แล้วเดี๋ยวมาดูข่าวกันแล้วเดี๋ยวกลับมารายงานต่อค่ะ เด็ก ๆ สวัสดีค่ะ ยินดีต้อนรับเข้าสู่รายการข่าวเที่ยงวันทันทุกประเด็นร้อนความชัดทุกประเด็นลับเช่นเคยนะครับ พบกับดิฉันปริญญาประจัญบานและดิฉันภัทรวรรณจันทร์สุวรรณค้าส่งวันนี้นะคะ ข่าวประเด็นร้อนของเราก็ไม่ได้การส่งข่าวด้วยกันเริ่มที่ข่าวแรกค่ะ เรามาเริ่มกันที่ข่าวแรกเลยนะคะ ชวนการเดินเข้ามาวันนี้นะคะ สาวพลเมืองช่องทางเจ้าหน้าที่พร้อมได้เข้าตรวจสอบที่บ้านละ 1 ค่ะ เราจะได้รับแจ้งว่ามีสาวถูกทำร้ายร่างกายจะได้รับบาดเจ็บสาหัสค่ะ มาเจ้าหน้าที่นะคะ ได้ถึงที่เกิดเหตุนะคะ กระชายอายุ 50 ปีนะเกาะล้านพัทยาอายุ 59 ปีภรรยานะคะ ได้รับบาดเจ็บถึงขั้นหมดสติเลยนะคะ หลวงพ่อเกิดเหตุไม่ใช่ใครที่ไหนก็เป็นสามีของเธอนั้นเองโดยจากการสอบสวนจากเพื่อนบ้านนะคะ เพื่อนบ้านก็เล่าให้ฟังการเกิดเหตุอาคารพื้นบ้านพร้อมทั้งคู่สามีภรรยาได้ตั้งวงดื่มสุราและการบริเวณหน้าบ้านค่ะ พอเดินไปสักพักนะคะ 15:00 น มีค่ะ เกิดอาการมึนเมาแล้วก็ชวนภรรยากลับบ้านแต่ว่าภรรยาไม่ยอมกลับนั่นเองค่ะ ภรรยาไม่ยอมกลับก็หน้าเดิมต่อกับเพื่อนบ้านสอนทำให้ฝ่ายสามีเข้าใจผิดค่ะ ห่วงภรรยาคิดว่าภรรยานะคะ มีความสัมพันธ์กับเพื่อนบ้านจนทำให้ฝ่ายสามีขาดสติค่ะ เข้าไปชกต่อยบริเวณใบหน้าของเพื่อนบ้านค่ะ แล้วก็รักตัวภรรยาที่กลับบ้านไปแล้วก็ทำรายการเสียงดังเอะอะโวยวายในบ้านค่ะ ไม่พอที่เจ้าหน้าที่นะคะ หมายถึงขาดผู้ต้องหานะคะ ก็ต้องยอมรับสารภาพนะคะ ตนเองดื่มสุราจนเมาแล้วก็ขาดสติทำให้เกิดการทะเลาะวิวาทกับเพื่อนบ้านพร้อมทั้งภรรยาค่ะ ตัวเองเข้าใจผิดห่วงภรรยามากเกินไปแต่ว่าตัวภรรยานี้ราคาก็บาดเจ็บสาหัสค่ะ จะต้องใช้เครื่องช่วยหายใจราคาข้าวนี้นะคะ ค่อนข้างกลัวเลยเพราะสุดท้ายแล้วคนที่ทำลายไม่ใช่เขาเลยไม่ใช่ใครอื่นเลยแชร์แล้วค่ะ ก็เป็นบุคคลในบ้านเป็นคนรักกันก็คือสามีของเขานะสวยจังเราการปาร์ตี้สังสรรค์กันนี่เราสามารถทำได้แต่ว่าต้องอยู่ในขอบเขตรวมไปถึงยาหนักจนเกินไปจนขาดสติแล้วก็เกิดเหตุการณ์แบบนี้ค่ะ เราไปดูในประเด็นที่ 2 เลยนะคะ ได้ข่าวที่ 2 นี้นะคะ ก็เกิดเหตุการณ์ในวันหยุดในครอบครัวกันด้วยนะคะ 2 ครอบครัวได้รับแจ้งจากนายกองอายุ 56 ปีว่านายขออายุ 32 ปีเขาเป็นผู้ชายของเขาเองนะคะ เมายาบ้าอาละวาดทุบทำลายข้าวของภายในบ้านค่ะ แล้วก็กำลังจะเผาบ้านด้วยนะคะ โดยชาวบ้านและญาติพี่น้องช่วยกันดับไฟเอาไว้ได้ค่ะ แล้วมาจอดที่จะไปถึงจุดเกิดเหตุนะคะ นายขอนี้นะคะ ก็กำลังส่งเสียงเอะอะโวยวายเลยราคาส่งเจ้าหน้าที่ก็ได้ทำการจับกุมตัวไว้รวมไปถึงตรวจค้นภายในบ้านค่ะ ยาบ้านะคะ อยู่ในถุงใส่ประมาณ 2 ถุงจำนวนนะคะ 20 เมตรช่วงไหนของเขาก็ได้รับสารภาพค่ะ ว่าเขาได้เสพยาบ้านะคะ ก่อนเกิดเหตุไปแล้ว 2 เม็ดทำให้เกิดการขาดสตินั่นเองซึ่งเรื่องที่น่าแปลกใจยังมีมากกว่านั้นขาดในกองเขาได้เล่าว่ากดใช้ของเขานี่ก่อนหน้านี้ไปเป็นกรรมกรก่อสร้างนะคะ ในกรุงเทพเพลิงนาคาโชคดีค่ะ ถูกลอตเตอรี่รางวัลที่ 1ซึ่งก็ได้นำเงินรางวัลมา6 ล้านบาทด้วยกันแล้วก็ได้กลับมาอยู่ที่บ้านซื้อรถซื้อข้าวของเครื่องใช้ให้กับคนภายในบ้านแต่ต่อมานะคะ ในกรณีได้หันเข้าไปสู่การเสพยาบ้านางนะคะ ส่งเงินรางวัลนี้นะคะ ก็ทำให้ค่อย ๆ หมดไปค่ะ ซึ่งต่อมานะคะ ออกจากบ้านไปอเมริกากินเหล้าทุกวันด้วยสมัครเขาแล้วเขาก็กลัวว่าเขาจะมา 6 ล้านจะหมดด้วยระยะเวลาอันรวดเร็วอะไรนำมาเก็บไว้ที่ตัวเองแต่ว่าสุดท้ายแล้วนายขอเขาก็ยังบังคับให้แม่โอนเงินมาให้ที่ร้านแสน 200,000 เจ้าสุดท้ายแล้วเงิน 6 ล้านบาทเหลือเพียง 2 แสนบาทเท่านั้นค่ะ ก็เป็นเรื่องที่น่าเสียดายมาก ๆ เลยนะคะ กับข้าวนี้ตัวเองก็มีเงินรางวัลตั้ง 6 ล้านแล้วแต่ว่าใช้สารเสพติดจนเหลือเพียงแค่ 2 แสนใช่แล้วราคาเราจะเห็นได้เลยบางครั้งเราอาจจะโชคดีรับเงินรางวัลมานะคะ แต่ว่าเราใช้ไม่เป็นไม่ทำงานไปเพิ่มพูดเอาเงินให้มีจำนวนมากขึ้นและสุดท้ายยังหันเข้าสู่การเสพยาการซึมเศร้ารางวัลที่เราได้ถูกรางวัลมานี้ก็จะหมดไปได้ค่ะ ซึ่งข่าวประเด็นร้อนในวันนี้ก็มีเพียงเท่านี้แล้วเดี๋ยวเราจะพักโฆษณาสักครู่เราจะกลับมาพบกันในช่วงหน้าค่ะ และหลังจากที่เราได้ไปชมข่าวกันมาแล้วนะคะ ก็มีคำถามค่ะ เด็ก ๆ นักเรียนนะคะ รู้สึกอย่างไรกับสภาพของผู้เสพยาเสพติดและเหตุการณ์ที่เกิดขึ้นในข่าวคะเด็ก ๆ รู้สึกอย่างไรบ้างคะกับสภาพของผู้เสพยาเสพติดรวมไปถึงนะคะ เหตุการณ์ที่เกิดขึ้นข่าวทั้ง 2 ข่าวที่เราได้รับชมไปค่ะ พัฒนาเดี๋ยวนะเดี๋ยวฉันเอาเท่านี้ก่อนก็ได้แต่มันก็ตัดอยู่นะแต่ว่าบางแต่ที่ตามเข้ามาเห็นน่ะบางทีมัน 9 วิก็ไม่ตัดที่เจอที่มันไม่ตัดประมาณ3 ครั้งไปเทคนิคอาชีวะใครบ้างจะไม่ถามก่อนทุกวันยังมีเรื่องอื่นด้วยค่ะ ไม่ว่าจะเป็นผิวพรรณหน้าตาบุคลิกภาพการใช้ชีวิตนะคะ ซึ่งสิ่งเหล่านี้นับเป็นสิ่งสำคัญเลยในการเข้าสังคมผู้คนต่าง ๆ เด็ก ๆ คงเห็นแล้วนะคะ ว่าการเลิกสารเสพติดมีประโยชน์มาก ๆ เลยagel เล็กคะตอนนี้ก็ได้เวลาของข่าวเที่ยงวันแล้วล่ะค่ะ เดี๋ยวเราจะไปเข้าสูตรข้าวเที่ยงวันกันก่อนนะคะ แล้วเดี๋ยวเราไปดูข่าวกันและเดี๋ยวค่อยกลับมาเล่นกันต่อค่ะ เด็ก ๆ เสียงเอฟเฟคเสียงดนตรีสวัสดีค่ะ ยินดีต้อนรับเข้าสู่รายการข่าวเที่ยงวันทันทุกประเด็นร้อนพร้อมชัดทุกประเด็นลับเช่นเคยนะครับ พบกับดิฉันปฏิญญาประจันบานค่ะ และดิฉันภัทรวรรธน์เนียมสุวรรณค่ะ ซึ่งวันนี้นะคะ ข่าวประเด็นร้อนของเรานะคะ มีด้วยกัน 2 ข่าวด้วยกันเริ่มที่ข่าวแรกกันเลยค่ะ เรามาเริ่มกันที่ข่าวแรกเลยนะคะ ช่วงกลางดึกของเมื่อวานนี้นะคะ สภ. เมืองหนองบัวลำภูพร้อมทั้งเจ้าหน้าที่ได้เข้าตรวจสอบที่บ้านหลังหนึ่งนะคะ หลังจากที่ได้รับแจ้งว่ามีหญิงสาวถูกทำร้ายร่างกายจนได้รับบาดเจ็บสาหัสค่ะ เจ้าหน้าที่นะคะ ได้ไปถึงที่เกิดเหตุพบกับชายอายุ 50 ปีนั่งกอดร่างของภรรยาอายุ 59 ปีภรรยานะคะ ได้รับบาดเจ็บถึงขั้นหมดสติเลยล่ะค่ะ ซึ่งผู้ก่อเหตุนะคะ ก็ไม่ใช่ใครที่ไหนก็เป็นสามีของเธอนั่นเองค่ะ โดยจากการสอบสวนจากเพื่อนบ้านนะคะ เพื่อนบ้านก็เล่าให้ฟังเขาว่าก่อนเกิดเหตุนะคะ เพื่อนบ้านพร้อมทั้งคู่สามีภรรยาได้ตั้งวงดื่มสุรากันบริเวณหน้าบ้านค่ะ พอดื่มไปสักพักนะคะ ฝ่ายสามีค่ะ เกิดอาการมึนเมาแล้วก็ชวนภรรยากลับบ้านแต่ว่าภรรยาไม่ยอมกลับนั่นเองค่ะ ส่วนภรรยาไม่ยอมกลับก็นั่งดื่มต่อกับเพื่อนบ้าน 2 ต่อ 2 ทำให้ฝ่ายสามีเข้าใจผิดค่ะ ซื้อห่วงภรรยาคิดว่าภรรยานะคะ มีความสัมพันธ์กับเพื่อนบ้านทำให้ฝ่ายสามีขาดสติค่ะ เข้าไปชกต่อยบริเวณใบหน้าของเพื่อนบ้านค่ะ แล้วก็ลากตัวภรรยานี้กลับบ้านไปแล้วก็ทำรายการเสียงดังเอะอะโวยวายในบ้านค่ะ เมื่อพ. ที่เจ้าหน้าที่นะคะ ไปถึงค่ะ ผู้ต้องหานะคะ ก็ยอมรับสารภาพนะคะ ว่าตนเองดื่มสุราจนเมาแล้วก็ขาดสติทำให้เกิดเหตุการณ์ทะเลาะวิวาทกับเพื่อนบ้านรวมทั้งภรรยาค่ะ เพราะว่าตนเองเข้าใจผิดซื้อห่วงภรรยามากเกินไปแต่ว่าตัวภรรยานี้นะคะ ก็บาดเจ็บสาหัสใช้เครื่องช่วยหายใจเลยล่ะค่ะ คราวนี้นะคะ ค่อนข้างน่ากลัวเลยเพราะสุดท้ายแล้วคนที่ทำร้ายมาใครอื่นเลยใช่ไหมคะ แล้วราคาก็เป็นบุคคลในบ้านเป็นคนรักกันก็คือเป็นสามีของเขานั่นเองซึ่งจริง ๆ แล้วนะคะ การปาร์ตี้สังสรรค์กันเราสามารถทำได้นะคะ แต่ว่าต้องอยู่ในคอเขตรวมไปถึงนะคะ อย่าหนักจนเกินไปจนขาดสติแล้วก็เกิดเป็นเหตุการณ์น่ากลัวแบบนี้ค่ะ แล้วมาสู้ในประเด็นที่ 2 นะคะ แม่ขาวที่ 2 นี้นะคะ ก็เพื่อนเหตุการณ์ยังวนอยู่ในครอบครัวเช่นเดียวกันค่ะ โดยนะคะ ขอบพระคุณค่ะ นะคะ เราได้รับแจ้งจากนางกอค่ะ อายุ 56 ปีอยู่ว่านายขออายุ 32 ปีซึ่งก็เป็นบุตรชายของเขาเองนะคะ เมายาบ้าอาละวาดทุบทำลายข้าวของภายในบ้านค่ะ แล้วก็กำลังจะเผาบ้านด้วยนะคะ โดยชาวบ้านและญาติพี่น้องช่วยกันดับไฟเอาไว้ได้ค่ะ แล้วเมื่อเจ้าหน้าที่ไปถึงจุดเกิดเหตุนะคะ ในข้อนี้นะคะ ก็กำลังส่งเสียงเอะอะโวยวายเลยล่ะค่ะ ซึ่งเจ้าหน้าที่ก็ได้ทำการจับกุมตัวเอาไว้นะคะ รวมไปถึงตรวจค้นภายในบ้านค่ะ พบยาบ้านะคะ อยู่ในถุงใส่นะคะ จำนวน 2 ถุงด้วยกันจำนวนนะคะ ทั้งหมดมี 20 เม็ดนะคะ จดหมายขอเขาก็ได้รับสารภาพค่ะ ว่าเขาได้เสพยาบ้านะคะ ก่อนเกิดเหตุนี่ไว้ 2 เม็ดนะคะ ทำให้เกิดการขาดสตินั่นเองซึ่งเรื่องที่ไก่จ๋ายังมีมากกว่านั้นค่ะ ในกองเขาก็ได้เล่าว่านะคะ ขายของขาวก่อนหน้านี้นะคะ กรรมกรก่อสร้างนะคะ ในกรุงเทพฯเส้นนะคะ ก็ได้โชคดีค่ะ ถูกลอตเตอรี่รางวัลที่ 1ซึ่งก็ได้นำเงินรางวัลมานะคะ จำนวน 6 ล้านบาทด้วยกันแล้วก็ได้กลับมาอยู่ที่บ้านซื้อรถซื้อข้าวของเครื่องใช้ให้กับคนภายในบ้านค่ะ แต่ตอบมานะคะ นั่นขอนี่เขาก็ได้หันเข้าไปสู่การเสพยาบ้าอย่างหนักขึ้นเงินรางวัลนี้นะคะ ก็ทำให้ค่อย ๆ หมดไปค่ะ ซึ่งต่อมานะคะ เมื่อเขาเสพยาบ้าอย่างหนักก็มีการกินเหล้าทุกวันด้วยแม่เขานะคะ ก็กลัวค่ะ ที่เงินจำนวนเงิน 6 ล้านนี้จะหมดด้วยระยะเวลาอันรวดเร็วก็เลยนำมาเก็บไว้ที่ตัวเองแต่ว่าสุดท้ายแล้วนะคะ แม่ขอเขาก็ยังบังคับให้แม่นะคะ ถอนเงินมาให้ค่ะ ที่ละ 100,000 บาทรอบสุดท้ายแล้วเงิน 6 ล้านบาทเหลือเพียง 200 บาทเท่านั้นค่ะ ซึ่งก็เป็นเรื่องที่น่าเสียดายมาก ๆ เลยนะคะ กับข้าวนี้ตนเองนะคะ ก็มีเงินรางวัลตั้ง 6 ล้านแล้วแต่ว่าหมดไปกับการใช้สารเสพติดจึงเหลือเพียงแค่ 2000 ให้แล้วล่ะค่ะ เราจะเห็นได้เลยนะคะ บางครั้งเราอาจจะโชคดีได้รับเงินรางวัลนะคะ แต่ถ้าเราใช้ไม่เป็นนะคะ ไม่ทำงานไม่เพิ่มพูนจำนวนเงินให้ได้มีมากขึ้นแล้วสุดท้ายยังหันเข้าสู่การเสพยาการดื่มเหล้าเงินรางวัลที่เราได้ถูกรางวัลมาแบบนี้ไปได้ค่ะ ซึ่งข่าวประเด็นร้อนของเราในวันนี้ก็มีเพียงเท่านี้แหละเดี๋ยวเราไปพักโฆษณากันสักครู่นะเดี๋ยวเรากลับมาคบกันในช่วงหน้าค่ะ เสียงเอฟเฟคและหลังจากที่เราได้ไปชมข่าวมาแล้วนะคะ ก็มีคำถามคะเด็ก ๆ นักเรียนนะคะ รู้สึกอย่างไรมันตัดแหละไม่รู้เธอตัดประเด็นคือเราสามารถกด Enter ได้ไหม มันจะรบกวนพี่ชายพี่แค่แบบปัญหาเสียงดนตรีไปด้วยหนูก็พอเดี๋ยวต่อไปสีแดงแต่ปกตินะบอกว่าน่าดูเลขเอาแต่ยังไม่ได้ดูเลยดูสีมันต้องขึ้นไปอ่ะมันจะเป็นสีเหลืองแต่ตอนนี้เลยเข้าใจว่าแต่ละคนจะมีความยังไม่รู้เลยมันตัดไม้ไปกดนะแต่ก็พยายามกดประเทศไปอ่ะแต่ไม่รู้มันตัดไหมเพราะความแ</w:t>
      </w:r>
      <w:r>
        <w:rPr>
          <w:i/>
          <w:b/>
        </w:rPr>
        <w:t xml:space="preserve">ก็ไม่มามันทีมันเป็นอย่างนี้มาตั้งแต่ต้นบอกไม่สนใจข้อความแล้วก็เลยบอกว่าอ้าวแล้วจะรู้ได้ไงว่าอะไรตั้ง 10 วินาทีก็เห็นตอน 10 Week 11123456789012344567890 12345678901234456789090มันตัดไ</w:t>
      </w:r>
      <w:r>
        <w:t xml:space="preserve">****แ</w:t>
      </w:r>
      <w:r>
        <w:rPr>
          <w:i/>
          <w:b/>
        </w:rPr>
        <w:t xml:space="preserve">ตัดมันจะ 10ตอนนั้นมานานมันจะเป็นสีเหลืองอะไรก็ได้แจ้งเตือนว่ามันเริ่มยาวแล้วนะสีส้มเหมือนเดิมก็ได้เนาะแต่จะลดเวลาลงมาหรือว่าเพิ่มเวลาไปใหญ่เลยเหมือนเหมือนลิงอยู่เนี่ยตัวเล็กนิดเดียวหรือว่าจะปรับตรงตรงนี้ให้มันใหญ่ขึ้นเอาเลขมาแค่นี้แ</w:t>
      </w:r>
      <w:r>
        <w:t xml:space="preserve">มันเป็นกลุ่ม 2 กลุ่มให้ดูซ้อนกันเลยอ้าวหรอไม่มีคำบอกตอนนี้อ่ะกูไม่เห็นเลยใส่แบบใส่แบบไหนแบบที่หมายแล้วใช่ไหมใช่ ๆ แต่ไม่เห็นเลยว่ะตอนนี้พี่เพลงกับพี่มองชิบหายแล้วมันตัดตรงไหนวะให้เขาช่วยส่งมาเลยถึงนะคะ แล้วมันก็จะเป็นมันก็จะตัดเป็นสูตรแล้วก็มันก็จะเหมือนตลาดใหม่เหมือนจะรีใหม่ผอ.อยู่ไหนวะ1 2 3 4 5 67 8 9 101 2 3 4 5 67 8 9 10 1 2 3 4 5 6 7 8 9 10 11 12 13ตลอดไงถึงเวลาได้ถ้าบอกว่าน้องจะเห็นหนูจะเห็นตลอดก็มันบอกว่า 10 วิบอกว่าหนูเอาขวดเพราะว่าใช่คนอื่นก็จะได้รู้ไงว่าตัวเองพูดมันแล้วมันบอกว่าไอ้ 15 วินาทีระบบ 321 ไงใช่ยังไม่ถึงเลยจะเข้าอะไรเขาใช่ไหมต้องหาจังหวะเงียบนิดนึงหรือเปล่าครับ นิดนึงหมดตั้งแต่ 6 ถึง 10 วันไม่ใช่หรอหนึ่งมันจะลองเงียบหนึ่งบวกหนึ่งก็คือรอเงียบนานหนึ่งจะตัดให้ตอบเมื่อคืนแม่บอกว่าตอนนี้เราใช้ 2 กับ 3 มาบวกกันแล้วตอนแรกอ่ะ 15 วินาทีใช้ของก่อนแล้วก็ 60 ปีอ่ะใช้ 3 พี่แล้วก็เหมือนเว้ยหมด 3 ข้อหน้าเหมือนกันที่เหมือนแบบพ่อเป็นหมันพี่เห็นว่ามันนิดนึงก็จะหยุดแล้วแต่พอหลังจากที่หลังจะหมดนักเรียนไป 3 ใช่ป่ะวันที่ 1010 วิสภาพดีไม่ตัดเองเลยอ่ะถึงรังสิตแกบอกว่าตอนนี้มันไม่ใช่ VIP ตัดอีกไม่เป็นไรเงียบเข้าใจถูกใช่ไหมนั่นแหละก็คือเงียบประมาณพรุ่งนี้ถึงจะหมดไม่ได้เงียบเลยนะเนี่ยต้องแจ้งอะไรเนี่ยเสียงพี่เลยเนี่ยมันจับเปลี่ยนใหม่มันอยู่ตรงไหนอ่ะกลับแล้วไม่ว่าแต่ว่ามันตัดให้เราไหมอ่ะดิใช่ไหมทำให้ตัดไหมมันก็จะเป็นสูตรทำไมกดสะกดยังไงพังแล้วเนี่ยที่หนูบอกมากดไม่ติดใช่ ๆ 1 / 2111 11 11 11 11คำถามชวนคิดนักเรียนรู้สึกอย่างไรกับสภาพของผู้เสพยาเสพติดและเหตุการณ์ที่เกิดขึ้นในข่าวหนูหยุดแล้วนะหนูคำถามชวนคิดนักเรียนรู้สึกอย่างไรกับสภาพผู้เสพเสพติดและเหตุการณ์ที่เกิดขึ้นในข่าวคำถามชวนหยุดว่ะมันต้องหยุดคำถามชวนคิดนักเรียนรู้สึกอย่างไรกับสภาพของผู้ซื้อสารเสพติดและเหตุการณ์ที่เกิดปืนในข่าวปีการศึกษา 2560ขับ 2 ชั้นประถมศึกษาปีที่ 6กลุ่มสาระการเรียนรู้พลศึกษาหน่วยที่ 3 เสริมสร้างสมรรถภาพทางห่างไกลสารเสพติดไม่ได้ว่ะเสริมสร้างสมรรถภาพทางกายให้ห่างไกลสารเสพติดมันก็มีบางครั้งที่เอาแต่ว่ามันก็ดีนะต่อให้เราพูดไปมันก็ยังเหมือนแบบว่าเสริมสร้างสมรรถภาพทางกายให้ห่างไกลสารเสพเรื่องผลเสียของการติดสารเสพติดสักแ***ไปเลยก็เก็บให้เลยก็ดีใช่ ๆ พี่จะบอกว่าถ้าเป็นเธอมาพูดได้เลยมาช่วยตรงที่มันเริ่มจะไปละมันก็ทำให้ตรงนั้นมันอย่างอื่นก็ได้นะเพราะว่าบางคนมันไม่ค่อยมองเพราะว่าบางคนบางคนก็ไม่มองเลยนะใช่แต่ว่าหนูต้องมองเพราะว่าหนูอยากรู้ว่าทำไมมันถึงออกมาเป็นคำนี้พี่จะเป็นลมเอามันออกมาทำไมไม่พูดอะไรไม่รู้เราอย่าไปมองมันเยอะไม่งั้นจะตามเสียงใช่เพราะว่ามันต้องมองหลายอย่างมันต้องมองทั้งไอ้นี่ก็ต้องดูสไลด์ด้วยเสียงอีกไปอาจจะมองเป็นสีละเริ่มเครื่องสีส้มต้องดูว่ามีเท่าไหร่น่าจะทำให้สีมันขึ้นวันนี้นานมากส้มก็คือส้มส่งไปเลย -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3-06-21T07:08:19Z</dcterms:created>
  <dcterms:modified xsi:type="dcterms:W3CDTF">2023-06-21T07:0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1 มิถุนายน 2566 เวลา 09.36 น.</vt:lpwstr>
  </property>
  <property fmtid="{D5CDD505-2E9C-101B-9397-08002B2CF9AE}" pid="3" name="subtitle">
    <vt:lpwstr/>
  </property>
</Properties>
</file>